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2B45" w:rsidRDefault="00E539BD" w:rsidP="00B62B45">
      <w:pPr>
        <w:rPr>
          <w:b/>
        </w:rPr>
      </w:pPr>
      <w:r w:rsidRPr="00B62B45">
        <w:rPr>
          <w:b/>
        </w:rPr>
        <w:t>A</w:t>
      </w:r>
      <w:r w:rsidR="00B62B45">
        <w:rPr>
          <w:b/>
        </w:rPr>
        <w:t>DVENTUREWORKS DW2017:</w:t>
      </w:r>
    </w:p>
    <w:p w:rsidR="00474A79" w:rsidRPr="00B62B45" w:rsidRDefault="00474A79" w:rsidP="00B62B45">
      <w:pPr>
        <w:pStyle w:val="ListParagraph"/>
        <w:numPr>
          <w:ilvl w:val="0"/>
          <w:numId w:val="4"/>
        </w:numPr>
        <w:rPr>
          <w:b/>
        </w:rPr>
      </w:pPr>
      <w:r w:rsidRPr="00B62B45">
        <w:rPr>
          <w:b/>
        </w:rPr>
        <w:t xml:space="preserve">What are the sales, product costs, profit, number of orders &amp; quantity ordered for internet sales </w:t>
      </w:r>
      <w:r w:rsidRPr="00B62B45">
        <w:rPr>
          <w:b/>
          <w:u w:val="single"/>
        </w:rPr>
        <w:t xml:space="preserve">by product category </w:t>
      </w:r>
      <w:r w:rsidRPr="00B62B45">
        <w:rPr>
          <w:b/>
        </w:rPr>
        <w:t>and ranked by sales?</w:t>
      </w: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                                            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Cost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</w:t>
      </w: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74A79" w:rsidRDefault="00474A79" w:rsidP="00474A79">
      <w:pPr>
        <w:pStyle w:val="ListParagraph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74A79" w:rsidRPr="00474A79" w:rsidRDefault="00474A79" w:rsidP="00474A79">
      <w:pPr>
        <w:pStyle w:val="ListParagraph"/>
      </w:pPr>
    </w:p>
    <w:p w:rsidR="00474A79" w:rsidRDefault="00474A79" w:rsidP="00B62B45">
      <w:pPr>
        <w:pStyle w:val="ListParagraph"/>
        <w:numPr>
          <w:ilvl w:val="0"/>
          <w:numId w:val="4"/>
        </w:numPr>
        <w:rPr>
          <w:b/>
        </w:rPr>
      </w:pPr>
      <w:r w:rsidRPr="00474A79">
        <w:rPr>
          <w:b/>
        </w:rPr>
        <w:t xml:space="preserve">What are the sales, product costs, profit, number of orders &amp; quantity ordered for reseller sales </w:t>
      </w:r>
      <w:r w:rsidRPr="00474A79">
        <w:rPr>
          <w:b/>
          <w:u w:val="single"/>
        </w:rPr>
        <w:t xml:space="preserve">by product category </w:t>
      </w:r>
      <w:r w:rsidRPr="00474A79">
        <w:rPr>
          <w:b/>
        </w:rPr>
        <w:t>and ranked by sales?</w:t>
      </w:r>
    </w:p>
    <w:p w:rsidR="00474A79" w:rsidRDefault="00474A79" w:rsidP="00474A7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:rsidR="00474A79" w:rsidRPr="00474A79" w:rsidRDefault="00474A79" w:rsidP="00474A7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_Costs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74A79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Rank_Product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</w:t>
      </w:r>
    </w:p>
    <w:p w:rsidR="00474A79" w:rsidRPr="00474A79" w:rsidRDefault="00474A79" w:rsidP="00474A7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74A79" w:rsidRPr="00474A79" w:rsidRDefault="00474A79" w:rsidP="00474A7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74A79" w:rsidRPr="00474A79" w:rsidRDefault="00474A79" w:rsidP="00474A7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74A79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74A79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74A79" w:rsidRDefault="00474A79" w:rsidP="00474A79">
      <w:pPr>
        <w:pStyle w:val="ListParagraph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74A79" w:rsidRDefault="00474A79" w:rsidP="00474A79">
      <w:pPr>
        <w:pStyle w:val="ListParagraph"/>
        <w:rPr>
          <w:rFonts w:ascii="Consolas" w:hAnsi="Consolas" w:cs="Consolas"/>
          <w:color w:val="808080"/>
          <w:sz w:val="19"/>
          <w:szCs w:val="19"/>
          <w:highlight w:val="white"/>
        </w:rPr>
      </w:pPr>
    </w:p>
    <w:p w:rsidR="00474A79" w:rsidRPr="00474A79" w:rsidRDefault="00474A79" w:rsidP="00B62B45">
      <w:pPr>
        <w:pStyle w:val="ListParagraph"/>
        <w:numPr>
          <w:ilvl w:val="0"/>
          <w:numId w:val="4"/>
        </w:numPr>
        <w:rPr>
          <w:b/>
        </w:rPr>
      </w:pPr>
      <w:r w:rsidRPr="00474A79">
        <w:rPr>
          <w:b/>
        </w:rPr>
        <w:t xml:space="preserve">What are the sales, product costs, profit, number of orders &amp; quantity ordered for both internet &amp; reseller sales </w:t>
      </w:r>
      <w:r w:rsidRPr="00474A79">
        <w:rPr>
          <w:b/>
          <w:u w:val="single"/>
        </w:rPr>
        <w:t>by product category</w:t>
      </w:r>
      <w:r w:rsidRPr="00474A79">
        <w:rPr>
          <w:b/>
        </w:rPr>
        <w:t xml:space="preserve"> and ranked by sales?</w:t>
      </w: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Cost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</w:t>
      </w: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n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ll</w:t>
      </w: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Cost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lastRenderedPageBreak/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</w:t>
      </w:r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74A79" w:rsidRDefault="00474A79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682D8F" w:rsidRDefault="00682D8F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 xml:space="preserve">What are the sales, product costs, profit, number of orders &amp; quantity ordered for product category Accessories broken-down </w:t>
      </w:r>
      <w:r w:rsidRPr="00432E76">
        <w:rPr>
          <w:b/>
          <w:u w:val="single"/>
        </w:rPr>
        <w:t>by Product Hierarchy</w:t>
      </w:r>
      <w:r w:rsidRPr="00432E76">
        <w:rPr>
          <w:b/>
        </w:rPr>
        <w:t xml:space="preserve"> (Category, Subcategory, Model &amp; Product) for both internet &amp; reseller sales?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_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Model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Model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Uni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all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_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Model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32E76" w:rsidRPr="00432E76" w:rsidRDefault="00432E76" w:rsidP="00432E76">
      <w:pPr>
        <w:ind w:left="720"/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Model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 xml:space="preserve">What are the sales, product costs, profit, number of orders &amp; quantity ordered for both internet &amp; reseller sales </w:t>
      </w:r>
      <w:r w:rsidRPr="00432E76">
        <w:rPr>
          <w:b/>
          <w:u w:val="single"/>
        </w:rPr>
        <w:t>by country</w:t>
      </w:r>
      <w:r w:rsidRPr="00432E76">
        <w:rPr>
          <w:b/>
        </w:rPr>
        <w:t xml:space="preserve"> and ranked by sales?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_of_Produc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eseller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R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eograph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Geograph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Geograph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alesTerrit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proofErr w:type="gram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uni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all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_of_Produc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eseller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R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eograph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Geograph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Geograph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alesTerrit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432E76" w:rsidRPr="00432E76" w:rsidRDefault="00432E76" w:rsidP="00432E76">
      <w:pPr>
        <w:ind w:left="720"/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proofErr w:type="gram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sales, product costs, profit, number of orders &amp; quantity ordered for France by city and ranked by sales for both internet &amp; reseller sales?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_of_Produc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eseller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eograph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Geograph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Geograph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alesTerrit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where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France'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uni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all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TotalProduct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_of_Product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Subcateg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roduct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ubcateg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alesTerritor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eography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France'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G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Pr="00432E76" w:rsidRDefault="00432E76" w:rsidP="00432E76">
      <w:pPr>
        <w:pStyle w:val="ListParagraph"/>
        <w:rPr>
          <w:b/>
        </w:rPr>
      </w:pP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top ten resellers by reseller hierarchy (business type, reseller name) ranked by sales?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BusinessType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Business_Typ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Name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_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_of_Produc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eseller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Key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proofErr w:type="spellEnd"/>
    </w:p>
    <w:p w:rsidR="00432E76" w:rsidRPr="00432E76" w:rsidRDefault="00432E76" w:rsidP="00432E76">
      <w:pPr>
        <w:ind w:left="720"/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BusinessTyp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eseller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top ten (internet) customers ranked by sales?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Middle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ed_by_Sales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ustomer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proofErr w:type="spellEnd"/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ustomer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ustomerKey</w:t>
      </w:r>
      <w:proofErr w:type="spellEnd"/>
    </w:p>
    <w:p w:rsidR="00432E76" w:rsidRPr="00432E76" w:rsidRDefault="00432E76" w:rsidP="00432E76">
      <w:pPr>
        <w:ind w:left="720"/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Middle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sales, product costs, profit, number of orders &amp; quantity ordered by Customer Occupation?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_Cost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432E7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EnglishOccupation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ustomer_Occupation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Rank_Product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</w:t>
      </w:r>
    </w:p>
    <w:p w:rsidR="00432E76" w:rsidRPr="00432E76" w:rsidRDefault="00432E76" w:rsidP="00432E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ustomer</w:t>
      </w:r>
      <w:proofErr w:type="spellEnd"/>
      <w:proofErr w:type="gram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ustomerKey</w:t>
      </w:r>
      <w:proofErr w:type="spellEnd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CustomerKey</w:t>
      </w:r>
      <w:proofErr w:type="spellEnd"/>
    </w:p>
    <w:p w:rsidR="00432E76" w:rsidRPr="00432E76" w:rsidRDefault="00432E76" w:rsidP="00432E76">
      <w:pPr>
        <w:ind w:left="720"/>
      </w:pP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group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32E7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DimC</w:t>
      </w:r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32E76">
        <w:rPr>
          <w:rFonts w:ascii="Consolas" w:hAnsi="Consolas" w:cs="Consolas"/>
          <w:color w:val="000000"/>
          <w:sz w:val="19"/>
          <w:szCs w:val="19"/>
          <w:highlight w:val="white"/>
        </w:rPr>
        <w:t>EnglishOccupation</w:t>
      </w:r>
      <w:proofErr w:type="spellEnd"/>
      <w:r w:rsidRPr="00432E7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ranked sales of the sales people (employees)?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Employe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Employe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Ranked_Sales</w:t>
      </w:r>
      <w:proofErr w:type="spell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Employee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mployeeKey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Employe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mployeeKey</w:t>
      </w:r>
      <w:proofErr w:type="spellEnd"/>
    </w:p>
    <w:p w:rsidR="00BB6596" w:rsidRPr="00B62B45" w:rsidRDefault="00B62B45" w:rsidP="00B62B45">
      <w:pPr>
        <w:ind w:left="720"/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Employe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Employe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sales, discount amounts (promotion discounts), profit and promotion % of sales for Reseller Sales by Promotion Hierarchy (Category, Type &amp; Name) – sorted descending by sales.?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b/>
        </w:rPr>
        <w:t xml:space="preserve">             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scountAmount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scount_Amount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BB6596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UnitPriceDiscountPct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*(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)/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motionPct_of_Sales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EnglishPromotionType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motion_Type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EnglishPromotionName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motion_Name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EnglishPromotionCategory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motion_Category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Rank_Product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</w:t>
      </w:r>
    </w:p>
    <w:p w:rsidR="00BB6596" w:rsidRPr="00BB6596" w:rsidRDefault="00BB6596" w:rsidP="00BB659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romotion</w:t>
      </w:r>
      <w:proofErr w:type="spellEnd"/>
      <w:proofErr w:type="gram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motionKey</w:t>
      </w:r>
      <w:proofErr w:type="spellEnd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PromotionKey</w:t>
      </w:r>
      <w:proofErr w:type="spellEnd"/>
    </w:p>
    <w:p w:rsidR="00BB6596" w:rsidRDefault="00BB6596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B659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EnglishPromotionType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EnglishPromotionName</w:t>
      </w:r>
      <w:proofErr w:type="spellEnd"/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DimP</w:t>
      </w:r>
      <w:r w:rsidRPr="00BB659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B6596">
        <w:rPr>
          <w:rFonts w:ascii="Consolas" w:hAnsi="Consolas" w:cs="Consolas"/>
          <w:color w:val="000000"/>
          <w:sz w:val="19"/>
          <w:szCs w:val="19"/>
          <w:highlight w:val="white"/>
        </w:rPr>
        <w:t>EnglishPromotionCategory</w:t>
      </w:r>
      <w:proofErr w:type="spellEnd"/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sales, product costs, profit, number of orders &amp; quantity ordered by Sales Territory Hierarchy (Group, Country, region) and ranked by sales for both internet &amp; reseller sales?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scountAmoun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scount_Amoun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Group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Territory_Group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Teritory_Countr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Region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Territory_Region</w:t>
      </w:r>
      <w:proofErr w:type="spellEnd"/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RS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alesTerritory</w:t>
      </w:r>
      <w:proofErr w:type="spellEnd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FRS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Group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Region</w:t>
      </w:r>
      <w:proofErr w:type="spellEnd"/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Union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All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scountAmoun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scount_Amoun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ProductStandardCost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5E39D0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OrderQuantit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Quantity_Ordered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5E39D0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OrderNumber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Number_of_Orders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Group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Territory_Group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Teritory_Countr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Region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Territory_Region</w:t>
      </w:r>
      <w:proofErr w:type="spellEnd"/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S</w:t>
      </w:r>
    </w:p>
    <w:p w:rsidR="005E39D0" w:rsidRPr="005E39D0" w:rsidRDefault="005E39D0" w:rsidP="005E39D0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lastRenderedPageBreak/>
        <w:t>inner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alesTerritory</w:t>
      </w:r>
      <w:proofErr w:type="spellEnd"/>
      <w:proofErr w:type="gram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proofErr w:type="spellEnd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FIS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Key</w:t>
      </w:r>
      <w:proofErr w:type="spellEnd"/>
    </w:p>
    <w:p w:rsidR="005E39D0" w:rsidRPr="005E39D0" w:rsidRDefault="005E39D0" w:rsidP="005E39D0">
      <w:pPr>
        <w:ind w:left="720"/>
      </w:pP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5E39D0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Group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Country</w:t>
      </w:r>
      <w:proofErr w:type="spellEnd"/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DimST</w:t>
      </w:r>
      <w:r w:rsidRPr="005E39D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5E39D0">
        <w:rPr>
          <w:rFonts w:ascii="Consolas" w:hAnsi="Consolas" w:cs="Consolas"/>
          <w:color w:val="000000"/>
          <w:sz w:val="19"/>
          <w:szCs w:val="19"/>
          <w:highlight w:val="white"/>
        </w:rPr>
        <w:t>SalesTerritoryReg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sales by year by sales channels (internet, reseller &amp; total)?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hipDate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years_internet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totalsales_internet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hipDate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years_reseller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totalsales_reseller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 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ProductKey</w:t>
      </w:r>
    </w:p>
    <w:p w:rsidR="00E0188A" w:rsidRPr="00B62B45" w:rsidRDefault="00B62B45" w:rsidP="00B62B45">
      <w:pPr>
        <w:ind w:left="720"/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hip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hip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:rsidR="00432E76" w:rsidRDefault="00432E76" w:rsidP="00B62B45">
      <w:pPr>
        <w:pStyle w:val="ListParagraph"/>
        <w:numPr>
          <w:ilvl w:val="0"/>
          <w:numId w:val="4"/>
        </w:numPr>
        <w:rPr>
          <w:b/>
        </w:rPr>
      </w:pPr>
      <w:r w:rsidRPr="00432E76">
        <w:rPr>
          <w:b/>
        </w:rPr>
        <w:t>What are the total sales by month (&amp; year)?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Internet Sales'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CalendarYear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nglishMonthName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proofErr w:type="spellEnd"/>
      <w:proofErr w:type="gram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Internet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OrderDateKey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CalendarYear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nglishMonthName</w:t>
      </w:r>
      <w:proofErr w:type="spell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unio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all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Reseller Sales'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SalesAmount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 w:rsidRPr="00B62B45"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CalendarYear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nglishMonthName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proofErr w:type="spellEnd"/>
      <w:proofErr w:type="gram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proofErr w:type="spellEnd"/>
      <w:proofErr w:type="gramEnd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FactResellerSales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OrderDateKey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</w:p>
    <w:p w:rsidR="00B62B45" w:rsidRP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CalendarYear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nglishMonthName</w:t>
      </w:r>
      <w:proofErr w:type="spellEnd"/>
    </w:p>
    <w:p w:rsidR="00B62B45" w:rsidRPr="00B62B45" w:rsidRDefault="00B62B45" w:rsidP="00B62B45">
      <w:pPr>
        <w:ind w:left="720"/>
      </w:pP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62B4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CalendarYear</w:t>
      </w:r>
      <w:proofErr w:type="spellEnd"/>
      <w:proofErr w:type="gram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DimDate</w:t>
      </w:r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B62B45">
        <w:rPr>
          <w:rFonts w:ascii="Consolas" w:hAnsi="Consolas" w:cs="Consolas"/>
          <w:color w:val="000000"/>
          <w:sz w:val="19"/>
          <w:szCs w:val="19"/>
          <w:highlight w:val="white"/>
        </w:rPr>
        <w:t>EnglishMonthName</w:t>
      </w:r>
      <w:proofErr w:type="spellEnd"/>
      <w:r w:rsidRPr="00B62B45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682D8F" w:rsidRDefault="00682D8F" w:rsidP="00474A79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474A79" w:rsidRDefault="00474A79" w:rsidP="00474A79">
      <w:pPr>
        <w:pStyle w:val="ListParagraph"/>
        <w:rPr>
          <w:b/>
        </w:rPr>
      </w:pPr>
    </w:p>
    <w:p w:rsidR="00E276D1" w:rsidRDefault="00E276D1" w:rsidP="00B62B45">
      <w:pPr>
        <w:rPr>
          <w:b/>
        </w:rPr>
      </w:pPr>
    </w:p>
    <w:p w:rsidR="00E276D1" w:rsidRDefault="00E276D1" w:rsidP="00B62B45">
      <w:pPr>
        <w:rPr>
          <w:b/>
        </w:rPr>
      </w:pPr>
    </w:p>
    <w:p w:rsidR="00E276D1" w:rsidRDefault="00E276D1" w:rsidP="00B62B45">
      <w:pPr>
        <w:rPr>
          <w:b/>
        </w:rPr>
      </w:pPr>
    </w:p>
    <w:p w:rsidR="00E276D1" w:rsidRDefault="00E276D1" w:rsidP="00B62B45">
      <w:pPr>
        <w:rPr>
          <w:b/>
        </w:rPr>
      </w:pPr>
    </w:p>
    <w:p w:rsidR="00E276D1" w:rsidRDefault="00E276D1" w:rsidP="00B62B45">
      <w:pPr>
        <w:rPr>
          <w:b/>
        </w:rPr>
      </w:pPr>
    </w:p>
    <w:p w:rsidR="00E276D1" w:rsidRDefault="00E276D1" w:rsidP="00B62B45">
      <w:pPr>
        <w:rPr>
          <w:b/>
        </w:rPr>
      </w:pPr>
    </w:p>
    <w:p w:rsidR="00474A79" w:rsidRPr="00B62B45" w:rsidRDefault="00B62B45" w:rsidP="00B62B45">
      <w:pPr>
        <w:rPr>
          <w:b/>
        </w:rPr>
      </w:pPr>
      <w:r>
        <w:rPr>
          <w:b/>
        </w:rPr>
        <w:lastRenderedPageBreak/>
        <w:t>ADVENTUREWORKS 2017</w:t>
      </w:r>
      <w:r w:rsidR="00E276D1">
        <w:rPr>
          <w:b/>
        </w:rPr>
        <w:t>:</w:t>
      </w:r>
      <w:bookmarkStart w:id="0" w:name="_GoBack"/>
      <w:bookmarkEnd w:id="0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1. What are the sales, product costs, profit, number of orders &amp; quantity ordered for internet sales by product category and ranked by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_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2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product costs, profit, number of orders &amp; quantity ordered for reseller sales by product category and ranked by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_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3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product costs, profit, number of orders &amp; quantity ordered for both internet &amp; reseller sales by product category and ranked by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_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4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product costs, profit, number of orders &amp; quantity ordered for product category Accessories broken-down by Product Hierarchy (Category, Subcategory, Model &amp; Product) for both internet &amp; reseller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Category_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Subcategory_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Model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gram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5. What are the sales, product costs, profit, number of orders &amp; quantity ordered for both internet &amp; reseller sales by country and ranked by sales?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lastRenderedPageBreak/>
        <w:t>dense_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urren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urren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urren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urren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6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product costs, profit, number of orders &amp; quantity ordered for France by city and ranked by sales for both internet &amp; reseller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_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Dense_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Histo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rance'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7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top ten resellers by reseller hierarchy (business type, reseller name) ranked by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top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StoreWith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Typ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StoreWith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proofErr w:type="gram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StoreWithDemographic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StoreWith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StoreWith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Typ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StoreWith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8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top ten (internet) customers ranked by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r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k_by_Sales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CreditCar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CreditCar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CreditCar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9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product costs, profit, number of orders &amp; quantity ordered by Customer Occupation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_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_of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Person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ccup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Occupation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CreditCar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CreditCar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editCard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PersonDemographic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person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CreditCard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PersonDemographic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ccupation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10. What are the ranked sales of the sales people (employees)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dense_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v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anked_Sales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Pers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11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discount amounts (promotion discounts), profit and promotion % of sales for Reseller Sales by Promotion Hierarchy (Category, Type &amp; Name) – sorted descending by sales.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og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Type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Name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Discoun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"Discou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N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Profit"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scountPc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Discount%"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Product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Dis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cialOff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scountPct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12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, product costs, profit, number of orders &amp; quantity ordered by Sales Territory Hierarchy (Group, Country, region) and ranked by sales for both internet &amp; reseller sales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roup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fi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OfOrder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QuantityOf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h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Territ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errit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roup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untryRegion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13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sales by year by sales channels (internet, reseller &amp; total)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_Channel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nlineOrderFla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14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What are the total sales by month (&amp; year)?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form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e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-U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onths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B62B45" w:rsidRDefault="00B62B45" w:rsidP="00B62B45">
      <w:pPr>
        <w:autoSpaceDE w:val="0"/>
        <w:autoSpaceDN w:val="0"/>
        <w:adjustRightInd w:val="0"/>
        <w:spacing w:after="0" w:line="240" w:lineRule="auto"/>
        <w:ind w:left="54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:rsidR="00CA544E" w:rsidRDefault="00B62B45" w:rsidP="00B62B45">
      <w:pPr>
        <w:pStyle w:val="ListParagraph"/>
        <w:ind w:left="540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:rsidR="00B62B45" w:rsidRDefault="00B62B45" w:rsidP="00B62B45">
      <w:pPr>
        <w:pStyle w:val="ListParagraph"/>
        <w:ind w:left="540"/>
      </w:pPr>
    </w:p>
    <w:p w:rsidR="00B62B45" w:rsidRDefault="00B62B45" w:rsidP="00B62B45">
      <w:pPr>
        <w:pStyle w:val="ListParagraph"/>
        <w:numPr>
          <w:ilvl w:val="0"/>
          <w:numId w:val="4"/>
        </w:numPr>
        <w:rPr>
          <w:b/>
        </w:rPr>
      </w:pPr>
      <w:r w:rsidRPr="00B62B45">
        <w:rPr>
          <w:b/>
        </w:rPr>
        <w:t>Please explain (briefly) the differences between SQL queries used to answer the same questions between AdventureWorksDW2017 &amp; AdventureWorks2017</w:t>
      </w:r>
    </w:p>
    <w:p w:rsidR="00B62B45" w:rsidRDefault="00B62B45" w:rsidP="00B62B45">
      <w:pPr>
        <w:pStyle w:val="ListParagraph"/>
      </w:pPr>
      <w:proofErr w:type="spellStart"/>
      <w:r>
        <w:t>AdventureWorksDW</w:t>
      </w:r>
      <w:proofErr w:type="spellEnd"/>
      <w:r>
        <w:t xml:space="preserve"> 2017 queries required many joins in comparison with Adevnture</w:t>
      </w:r>
      <w:r w:rsidR="00CC527B">
        <w:t>Works2017, hence the increased storage space</w:t>
      </w:r>
    </w:p>
    <w:p w:rsidR="00CC527B" w:rsidRDefault="00CC527B" w:rsidP="00B62B45">
      <w:pPr>
        <w:pStyle w:val="ListParagraph"/>
      </w:pPr>
      <w:r>
        <w:t>AdventureWorksDW2017 has a denormalized schema as compared to AdventureWorks2017</w:t>
      </w:r>
    </w:p>
    <w:p w:rsidR="00CC527B" w:rsidRDefault="00CC527B" w:rsidP="00B62B45">
      <w:pPr>
        <w:pStyle w:val="ListParagraph"/>
      </w:pPr>
      <w:proofErr w:type="spellStart"/>
      <w:r>
        <w:t>AdventureWorksDW</w:t>
      </w:r>
      <w:proofErr w:type="spellEnd"/>
      <w:r>
        <w:t xml:space="preserve"> 2017 queries had more indexes than the AdventureWorks2017</w:t>
      </w:r>
    </w:p>
    <w:p w:rsidR="00CC527B" w:rsidRPr="00B62B45" w:rsidRDefault="00CC527B" w:rsidP="00B62B45">
      <w:pPr>
        <w:pStyle w:val="ListParagraph"/>
      </w:pPr>
    </w:p>
    <w:p w:rsidR="00B62B45" w:rsidRPr="00B62B45" w:rsidRDefault="00B62B45" w:rsidP="00B62B45">
      <w:pPr>
        <w:rPr>
          <w:b/>
        </w:rPr>
      </w:pPr>
    </w:p>
    <w:sectPr w:rsidR="00B62B45" w:rsidRPr="00B62B4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6A9D" w:rsidRDefault="00936A9D" w:rsidP="00474A79">
      <w:pPr>
        <w:spacing w:after="0" w:line="240" w:lineRule="auto"/>
      </w:pPr>
      <w:r>
        <w:separator/>
      </w:r>
    </w:p>
  </w:endnote>
  <w:endnote w:type="continuationSeparator" w:id="0">
    <w:p w:rsidR="00936A9D" w:rsidRDefault="00936A9D" w:rsidP="00474A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6A9D" w:rsidRDefault="00936A9D" w:rsidP="00474A79">
      <w:pPr>
        <w:spacing w:after="0" w:line="240" w:lineRule="auto"/>
      </w:pPr>
      <w:r>
        <w:separator/>
      </w:r>
    </w:p>
  </w:footnote>
  <w:footnote w:type="continuationSeparator" w:id="0">
    <w:p w:rsidR="00936A9D" w:rsidRDefault="00936A9D" w:rsidP="00474A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188A" w:rsidRDefault="00E0188A">
    <w:pPr>
      <w:pStyle w:val="Header"/>
    </w:pPr>
    <w:r>
      <w:t xml:space="preserve">NUID: 001490547                  </w:t>
    </w:r>
    <w:proofErr w:type="spellStart"/>
    <w:r>
      <w:t>AdventureWorks</w:t>
    </w:r>
    <w:proofErr w:type="spellEnd"/>
    <w:r>
      <w:t xml:space="preserve"> &amp; </w:t>
    </w:r>
    <w:proofErr w:type="spellStart"/>
    <w:r>
      <w:t>AdventureWorksDW</w:t>
    </w:r>
    <w:proofErr w:type="spellEnd"/>
    <w:r>
      <w:tab/>
      <w:t>Name: Sindhu Raghavendr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754738"/>
    <w:multiLevelType w:val="hybridMultilevel"/>
    <w:tmpl w:val="0E682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5B3373"/>
    <w:multiLevelType w:val="hybridMultilevel"/>
    <w:tmpl w:val="756C3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C50E63"/>
    <w:multiLevelType w:val="hybridMultilevel"/>
    <w:tmpl w:val="5C5E1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LYwMzY1NTI3NTNV0lEKTi0uzszPAykwrAUAx9IrXiwAAAA="/>
  </w:docVars>
  <w:rsids>
    <w:rsidRoot w:val="00474A79"/>
    <w:rsid w:val="00432E76"/>
    <w:rsid w:val="00474A79"/>
    <w:rsid w:val="005E39D0"/>
    <w:rsid w:val="00682D8F"/>
    <w:rsid w:val="00936A9D"/>
    <w:rsid w:val="00B62B45"/>
    <w:rsid w:val="00BB6596"/>
    <w:rsid w:val="00CA544E"/>
    <w:rsid w:val="00CC527B"/>
    <w:rsid w:val="00E0188A"/>
    <w:rsid w:val="00E276D1"/>
    <w:rsid w:val="00E53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C2FCB"/>
  <w15:chartTrackingRefBased/>
  <w15:docId w15:val="{2CC4DE88-F9C4-4C4F-A382-2D7BF116A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4A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A79"/>
  </w:style>
  <w:style w:type="paragraph" w:styleId="Footer">
    <w:name w:val="footer"/>
    <w:basedOn w:val="Normal"/>
    <w:link w:val="FooterChar"/>
    <w:uiPriority w:val="99"/>
    <w:unhideWhenUsed/>
    <w:rsid w:val="00474A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A79"/>
  </w:style>
  <w:style w:type="paragraph" w:styleId="ListParagraph">
    <w:name w:val="List Paragraph"/>
    <w:basedOn w:val="Normal"/>
    <w:uiPriority w:val="34"/>
    <w:qFormat/>
    <w:rsid w:val="00474A79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7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</TotalTime>
  <Pages>12</Pages>
  <Words>4667</Words>
  <Characters>26608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Sindhu Raghavendra</cp:lastModifiedBy>
  <cp:revision>8</cp:revision>
  <dcterms:created xsi:type="dcterms:W3CDTF">2019-01-30T06:37:00Z</dcterms:created>
  <dcterms:modified xsi:type="dcterms:W3CDTF">2019-01-31T17:43:00Z</dcterms:modified>
</cp:coreProperties>
</file>